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0DBF01A7" w:rsidR="00450A56" w:rsidRDefault="000F6B3F" w:rsidP="000F6B3F">
      <w:pPr>
        <w:jc w:val="center"/>
        <w:rPr>
          <w:b/>
          <w:color w:val="000000"/>
        </w:rPr>
      </w:pPr>
      <w:r w:rsidRPr="000F6B3F">
        <w:rPr>
          <w:b/>
          <w:color w:val="000000"/>
        </w:rPr>
        <w:t xml:space="preserve">ktorým sa mení a dopĺňa zákon č. </w:t>
      </w:r>
      <w:r w:rsidR="00345250" w:rsidRPr="00345250">
        <w:rPr>
          <w:b/>
          <w:color w:val="000000"/>
        </w:rPr>
        <w:t xml:space="preserve">417/2020 </w:t>
      </w:r>
      <w:proofErr w:type="spellStart"/>
      <w:r w:rsidR="00345250" w:rsidRPr="00345250">
        <w:rPr>
          <w:b/>
          <w:color w:val="000000"/>
        </w:rPr>
        <w:t>Z.z</w:t>
      </w:r>
      <w:proofErr w:type="spellEnd"/>
      <w:r w:rsidR="00345250" w:rsidRPr="00345250">
        <w:rPr>
          <w:b/>
          <w:color w:val="000000"/>
        </w:rPr>
        <w:t>.</w:t>
      </w:r>
      <w:r w:rsidRPr="000F6B3F">
        <w:rPr>
          <w:b/>
          <w:color w:val="000000"/>
        </w:rPr>
        <w:t xml:space="preserve"> </w:t>
      </w:r>
      <w:r w:rsidR="00345250" w:rsidRPr="00345250">
        <w:rPr>
          <w:b/>
          <w:color w:val="000000"/>
        </w:rPr>
        <w:t xml:space="preserve">ktorým sa mení a dopĺňa zákon č. 544/2010 </w:t>
      </w:r>
      <w:proofErr w:type="spellStart"/>
      <w:r w:rsidR="00345250" w:rsidRPr="00345250">
        <w:rPr>
          <w:b/>
          <w:color w:val="000000"/>
        </w:rPr>
        <w:t>Z.z</w:t>
      </w:r>
      <w:proofErr w:type="spellEnd"/>
      <w:r w:rsidR="00345250" w:rsidRPr="00345250">
        <w:rPr>
          <w:b/>
          <w:color w:val="000000"/>
        </w:rPr>
        <w:t>. o dotáciách v pôsobnosti Ministerstva práce, sociálnych vecí a rodiny Slovenskej republiky v znení neskorších predpisov</w:t>
      </w:r>
      <w:r w:rsidR="00345250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0F6B3F">
      <w:pPr>
        <w:jc w:val="center"/>
      </w:pPr>
    </w:p>
    <w:p w14:paraId="01C5A4A9" w14:textId="59C03E92" w:rsidR="00F66756" w:rsidRDefault="003E5E00" w:rsidP="000F6B3F">
      <w:pPr>
        <w:jc w:val="center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</w:p>
    <w:p w14:paraId="164A8E36" w14:textId="77777777" w:rsidR="003E5E00" w:rsidRPr="00B65DB5" w:rsidRDefault="003E5E00" w:rsidP="0028088E"/>
    <w:p w14:paraId="62D58DF6" w14:textId="4468299A" w:rsidR="00146159" w:rsidRDefault="00146159" w:rsidP="00146159">
      <w:pPr>
        <w:ind w:firstLine="284"/>
        <w:jc w:val="center"/>
        <w:rPr>
          <w:b/>
          <w:bCs/>
          <w:color w:val="000000"/>
        </w:rPr>
      </w:pPr>
      <w:r w:rsidRPr="00FB2DF4">
        <w:rPr>
          <w:b/>
          <w:bCs/>
          <w:color w:val="000000"/>
        </w:rPr>
        <w:t>Čl. I</w:t>
      </w:r>
    </w:p>
    <w:p w14:paraId="6B10D99A" w14:textId="77777777" w:rsidR="00FB2DF4" w:rsidRPr="00FB2DF4" w:rsidRDefault="00FB2DF4" w:rsidP="00146159">
      <w:pPr>
        <w:ind w:firstLine="284"/>
        <w:jc w:val="center"/>
        <w:rPr>
          <w:b/>
          <w:bCs/>
          <w:color w:val="000000"/>
        </w:rPr>
      </w:pPr>
    </w:p>
    <w:p w14:paraId="35B40E54" w14:textId="66D9AE3F" w:rsidR="00146159" w:rsidRDefault="00FB2DF4" w:rsidP="00FB2DF4">
      <w:pPr>
        <w:ind w:firstLine="284"/>
        <w:jc w:val="both"/>
        <w:rPr>
          <w:bCs/>
          <w:color w:val="000000"/>
        </w:rPr>
      </w:pPr>
      <w:r w:rsidRPr="00FB2DF4">
        <w:rPr>
          <w:color w:val="000000"/>
        </w:rPr>
        <w:t xml:space="preserve">Zákon </w:t>
      </w:r>
      <w:r w:rsidR="00345250" w:rsidRPr="00345250">
        <w:rPr>
          <w:color w:val="000000"/>
        </w:rPr>
        <w:t xml:space="preserve">č. 417/2020 </w:t>
      </w:r>
      <w:proofErr w:type="spellStart"/>
      <w:r w:rsidR="00345250" w:rsidRPr="00345250">
        <w:rPr>
          <w:color w:val="000000"/>
        </w:rPr>
        <w:t>Z.z</w:t>
      </w:r>
      <w:proofErr w:type="spellEnd"/>
      <w:r w:rsidR="00345250" w:rsidRPr="00345250">
        <w:rPr>
          <w:color w:val="000000"/>
        </w:rPr>
        <w:t xml:space="preserve">. ktorým sa mení a dopĺňa zákon č. 544/2010 </w:t>
      </w:r>
      <w:proofErr w:type="spellStart"/>
      <w:r w:rsidR="00345250" w:rsidRPr="00345250">
        <w:rPr>
          <w:color w:val="000000"/>
        </w:rPr>
        <w:t>Z.z</w:t>
      </w:r>
      <w:proofErr w:type="spellEnd"/>
      <w:r w:rsidR="00345250" w:rsidRPr="00345250">
        <w:rPr>
          <w:color w:val="000000"/>
        </w:rPr>
        <w:t>. o dotáciách v pôsobnosti Ministerstva práce, sociálnych vecí a rodiny Slovenskej republiky v znení neskorších predpisov</w:t>
      </w:r>
      <w:r w:rsidRPr="00FB2DF4">
        <w:rPr>
          <w:color w:val="000000"/>
        </w:rPr>
        <w:t xml:space="preserve"> sa mení a dopĺňa takto</w:t>
      </w:r>
      <w:r w:rsidR="00146159" w:rsidRPr="00146159">
        <w:rPr>
          <w:bCs/>
          <w:color w:val="000000"/>
        </w:rPr>
        <w:t>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5397E878" w14:textId="7C53A0E6" w:rsidR="00345250" w:rsidRDefault="00E95CD7" w:rsidP="00345250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</w:t>
      </w:r>
      <w:r w:rsidR="00345250">
        <w:rPr>
          <w:bCs/>
          <w:color w:val="000000"/>
        </w:rPr>
        <w:t> Čl. I sa vypúšťa bod 9.</w:t>
      </w:r>
    </w:p>
    <w:p w14:paraId="2F50A146" w14:textId="77777777" w:rsidR="00984EEA" w:rsidRPr="00984EEA" w:rsidRDefault="00984EEA" w:rsidP="00984EEA">
      <w:pPr>
        <w:ind w:left="284"/>
        <w:jc w:val="both"/>
        <w:rPr>
          <w:bCs/>
          <w:color w:val="000000"/>
        </w:rPr>
      </w:pPr>
    </w:p>
    <w:p w14:paraId="33184ECF" w14:textId="792CCB3B" w:rsidR="00631B4E" w:rsidRDefault="00631B4E" w:rsidP="00631B4E">
      <w:pPr>
        <w:jc w:val="both"/>
        <w:rPr>
          <w:bCs/>
          <w:color w:val="000000"/>
        </w:rPr>
      </w:pPr>
    </w:p>
    <w:p w14:paraId="467D7C30" w14:textId="45ED8944" w:rsidR="00631B4E" w:rsidRPr="00984EEA" w:rsidRDefault="00984EEA" w:rsidP="00984EEA">
      <w:pPr>
        <w:jc w:val="both"/>
        <w:rPr>
          <w:bCs/>
          <w:color w:val="000000"/>
        </w:rPr>
      </w:pPr>
      <w:r w:rsidRPr="00984EEA">
        <w:rPr>
          <w:bCs/>
          <w:color w:val="000000"/>
        </w:rPr>
        <w:t>2.</w:t>
      </w:r>
      <w:r>
        <w:rPr>
          <w:bCs/>
          <w:color w:val="000000"/>
        </w:rPr>
        <w:t xml:space="preserve"> </w:t>
      </w:r>
      <w:r w:rsidRPr="00984EEA">
        <w:rPr>
          <w:bCs/>
          <w:color w:val="000000"/>
        </w:rPr>
        <w:t>V Čl. I sa vypúšťa bod 11.</w:t>
      </w:r>
    </w:p>
    <w:p w14:paraId="34D8360D" w14:textId="77777777" w:rsidR="00984EEA" w:rsidRPr="00984EEA" w:rsidRDefault="00984EEA" w:rsidP="00984EEA"/>
    <w:p w14:paraId="3644DACE" w14:textId="3F689065" w:rsidR="00631B4E" w:rsidRDefault="00D530E4" w:rsidP="00984EEA">
      <w:pPr>
        <w:jc w:val="both"/>
        <w:rPr>
          <w:bCs/>
          <w:color w:val="000000"/>
        </w:rPr>
      </w:pPr>
      <w:r w:rsidRPr="00D530E4">
        <w:rPr>
          <w:bCs/>
          <w:color w:val="000000"/>
        </w:rPr>
        <w:tab/>
      </w:r>
    </w:p>
    <w:p w14:paraId="0CC192E3" w14:textId="028877E9" w:rsidR="00631B4E" w:rsidRDefault="00155271" w:rsidP="00155271">
      <w:pPr>
        <w:rPr>
          <w:bCs/>
          <w:color w:val="000000"/>
        </w:rPr>
      </w:pPr>
      <w:r w:rsidRPr="00155271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="00984EEA" w:rsidRPr="00984EEA">
        <w:rPr>
          <w:bCs/>
          <w:color w:val="000000"/>
        </w:rPr>
        <w:t>V Čl. I sa vypúšťa bod 1</w:t>
      </w:r>
      <w:r w:rsidR="00984EEA">
        <w:rPr>
          <w:bCs/>
          <w:color w:val="000000"/>
        </w:rPr>
        <w:t>2</w:t>
      </w:r>
      <w:r w:rsidR="00984EEA" w:rsidRPr="00984EEA">
        <w:rPr>
          <w:bCs/>
          <w:color w:val="000000"/>
        </w:rPr>
        <w:t>.</w:t>
      </w:r>
    </w:p>
    <w:p w14:paraId="3A1CC9C1" w14:textId="486CD539" w:rsidR="00155271" w:rsidRDefault="00155271" w:rsidP="00984EEA">
      <w:pPr>
        <w:rPr>
          <w:bCs/>
          <w:color w:val="000000"/>
        </w:rPr>
      </w:pPr>
    </w:p>
    <w:p w14:paraId="123CD2AA" w14:textId="77777777" w:rsidR="00984EEA" w:rsidRDefault="00984EEA" w:rsidP="00984EEA">
      <w:pPr>
        <w:rPr>
          <w:bCs/>
          <w:color w:val="000000"/>
        </w:rPr>
      </w:pPr>
    </w:p>
    <w:p w14:paraId="1E5F3CF5" w14:textId="5AD1CAC7" w:rsidR="003253DB" w:rsidRDefault="00155271" w:rsidP="00984EEA">
      <w:pPr>
        <w:rPr>
          <w:bCs/>
          <w:color w:val="000000"/>
        </w:rPr>
      </w:pPr>
      <w:r>
        <w:rPr>
          <w:bCs/>
          <w:color w:val="000000"/>
        </w:rPr>
        <w:t>4</w:t>
      </w:r>
      <w:r w:rsidRPr="00155271">
        <w:rPr>
          <w:bCs/>
          <w:color w:val="000000"/>
        </w:rPr>
        <w:t>.</w:t>
      </w:r>
      <w:r>
        <w:rPr>
          <w:bCs/>
          <w:color w:val="000000"/>
        </w:rPr>
        <w:t xml:space="preserve"> </w:t>
      </w:r>
      <w:r w:rsidR="00984EEA" w:rsidRPr="00984EEA">
        <w:rPr>
          <w:bCs/>
          <w:color w:val="000000"/>
        </w:rPr>
        <w:t>V Čl. I sa vypúšťa bod 1</w:t>
      </w:r>
      <w:r w:rsidR="00984EEA">
        <w:rPr>
          <w:bCs/>
          <w:color w:val="000000"/>
        </w:rPr>
        <w:t>4</w:t>
      </w:r>
      <w:r w:rsidR="00984EEA" w:rsidRPr="00984EEA">
        <w:rPr>
          <w:bCs/>
          <w:color w:val="000000"/>
        </w:rPr>
        <w:t>.</w:t>
      </w:r>
    </w:p>
    <w:p w14:paraId="27C2438B" w14:textId="1F4C118F" w:rsidR="003253DB" w:rsidRDefault="003253DB" w:rsidP="003253DB">
      <w:pPr>
        <w:ind w:firstLine="284"/>
        <w:rPr>
          <w:bCs/>
          <w:color w:val="000000"/>
        </w:rPr>
      </w:pPr>
    </w:p>
    <w:p w14:paraId="444A510C" w14:textId="77777777" w:rsidR="00984EEA" w:rsidRDefault="00984EEA" w:rsidP="003253DB">
      <w:pPr>
        <w:ind w:firstLine="284"/>
        <w:rPr>
          <w:bCs/>
          <w:color w:val="000000"/>
        </w:rPr>
      </w:pPr>
    </w:p>
    <w:p w14:paraId="561FB6B1" w14:textId="6C2BE2D3" w:rsidR="003253DB" w:rsidRDefault="003253DB" w:rsidP="00984EEA">
      <w:pPr>
        <w:rPr>
          <w:bCs/>
          <w:color w:val="000000"/>
        </w:rPr>
      </w:pPr>
      <w:r>
        <w:rPr>
          <w:bCs/>
          <w:color w:val="000000"/>
        </w:rPr>
        <w:t>5</w:t>
      </w:r>
      <w:r w:rsidRPr="00155271">
        <w:rPr>
          <w:bCs/>
          <w:color w:val="000000"/>
        </w:rPr>
        <w:t>.</w:t>
      </w:r>
      <w:r>
        <w:rPr>
          <w:bCs/>
          <w:color w:val="000000"/>
        </w:rPr>
        <w:t xml:space="preserve"> </w:t>
      </w:r>
      <w:r w:rsidR="00984EEA" w:rsidRPr="00984EEA">
        <w:rPr>
          <w:bCs/>
          <w:color w:val="000000"/>
        </w:rPr>
        <w:t>V Čl. I sa vypúšťa bod 1</w:t>
      </w:r>
      <w:r w:rsidR="00984EEA">
        <w:rPr>
          <w:bCs/>
          <w:color w:val="000000"/>
        </w:rPr>
        <w:t>5</w:t>
      </w:r>
      <w:r w:rsidR="00984EEA" w:rsidRPr="00984EEA">
        <w:rPr>
          <w:bCs/>
          <w:color w:val="000000"/>
        </w:rPr>
        <w:t>.</w:t>
      </w:r>
    </w:p>
    <w:p w14:paraId="6AA9A299" w14:textId="42CC36F0" w:rsidR="00984EEA" w:rsidRDefault="00984EEA" w:rsidP="00984EEA">
      <w:pPr>
        <w:rPr>
          <w:bCs/>
          <w:color w:val="000000"/>
        </w:rPr>
      </w:pPr>
    </w:p>
    <w:p w14:paraId="2F6464C3" w14:textId="77777777" w:rsidR="00984EEA" w:rsidRDefault="00984EEA" w:rsidP="00984EEA">
      <w:pPr>
        <w:rPr>
          <w:bCs/>
          <w:color w:val="000000"/>
        </w:rPr>
      </w:pPr>
    </w:p>
    <w:p w14:paraId="254A460A" w14:textId="4CCEF2F5" w:rsidR="00984EEA" w:rsidRDefault="00984EEA" w:rsidP="00984EEA">
      <w:pPr>
        <w:rPr>
          <w:bCs/>
          <w:color w:val="000000"/>
        </w:rPr>
      </w:pPr>
      <w:r>
        <w:rPr>
          <w:bCs/>
          <w:color w:val="000000"/>
        </w:rPr>
        <w:t xml:space="preserve">6. </w:t>
      </w:r>
      <w:r w:rsidRPr="00984EEA">
        <w:rPr>
          <w:bCs/>
          <w:color w:val="000000"/>
        </w:rPr>
        <w:t>V Čl. I sa vypúšťa bod 1</w:t>
      </w:r>
      <w:r>
        <w:rPr>
          <w:bCs/>
          <w:color w:val="000000"/>
        </w:rPr>
        <w:t>6</w:t>
      </w:r>
      <w:r w:rsidRPr="00984EEA">
        <w:rPr>
          <w:bCs/>
          <w:color w:val="000000"/>
        </w:rPr>
        <w:t>.</w:t>
      </w:r>
    </w:p>
    <w:p w14:paraId="3A4B82DC" w14:textId="7DE8144D" w:rsidR="00984EEA" w:rsidRDefault="00984EEA" w:rsidP="00984EEA">
      <w:pPr>
        <w:rPr>
          <w:bCs/>
          <w:color w:val="000000"/>
        </w:rPr>
      </w:pPr>
    </w:p>
    <w:p w14:paraId="4B5FBAC5" w14:textId="328CE784" w:rsidR="00984EEA" w:rsidRDefault="00984EEA" w:rsidP="00984EEA">
      <w:pPr>
        <w:rPr>
          <w:bCs/>
          <w:color w:val="000000"/>
        </w:rPr>
      </w:pPr>
    </w:p>
    <w:p w14:paraId="629A8586" w14:textId="6AA69E84" w:rsidR="00984EEA" w:rsidRDefault="00984EEA" w:rsidP="00984EEA">
      <w:pPr>
        <w:rPr>
          <w:bCs/>
          <w:color w:val="000000"/>
        </w:rPr>
      </w:pPr>
      <w:r>
        <w:rPr>
          <w:bCs/>
          <w:color w:val="000000"/>
        </w:rPr>
        <w:t xml:space="preserve">7. </w:t>
      </w:r>
      <w:r w:rsidRPr="00984EEA">
        <w:rPr>
          <w:bCs/>
          <w:color w:val="000000"/>
        </w:rPr>
        <w:t xml:space="preserve">V Čl. I sa vypúšťa bod </w:t>
      </w:r>
      <w:r>
        <w:rPr>
          <w:bCs/>
          <w:color w:val="000000"/>
        </w:rPr>
        <w:t>23</w:t>
      </w:r>
      <w:r w:rsidRPr="00984EEA">
        <w:rPr>
          <w:bCs/>
          <w:color w:val="000000"/>
        </w:rPr>
        <w:t>.</w:t>
      </w:r>
    </w:p>
    <w:p w14:paraId="151C2983" w14:textId="77777777" w:rsidR="00984EEA" w:rsidRDefault="00984EEA" w:rsidP="00984EEA">
      <w:pPr>
        <w:rPr>
          <w:bCs/>
          <w:color w:val="000000"/>
        </w:rPr>
      </w:pPr>
    </w:p>
    <w:p w14:paraId="58DE21AE" w14:textId="5CBF0180" w:rsidR="00984EEA" w:rsidRDefault="00984EEA" w:rsidP="00984EEA">
      <w:pPr>
        <w:rPr>
          <w:bCs/>
          <w:color w:val="000000"/>
        </w:rPr>
      </w:pPr>
    </w:p>
    <w:p w14:paraId="26A97DEB" w14:textId="2894AC66" w:rsidR="00984EEA" w:rsidRDefault="00984EEA" w:rsidP="00984EEA">
      <w:pPr>
        <w:rPr>
          <w:bCs/>
          <w:color w:val="000000"/>
        </w:rPr>
      </w:pPr>
      <w:r>
        <w:rPr>
          <w:bCs/>
          <w:color w:val="000000"/>
        </w:rPr>
        <w:t>8. V Čl. I sa</w:t>
      </w:r>
      <w:r w:rsidRPr="00984EEA">
        <w:rPr>
          <w:bCs/>
          <w:color w:val="000000"/>
        </w:rPr>
        <w:t xml:space="preserve"> vypúšťa</w:t>
      </w:r>
      <w:r>
        <w:rPr>
          <w:bCs/>
          <w:color w:val="000000"/>
        </w:rPr>
        <w:t xml:space="preserve"> § 16e v </w:t>
      </w:r>
      <w:r w:rsidRPr="00984EEA">
        <w:rPr>
          <w:bCs/>
          <w:color w:val="000000"/>
        </w:rPr>
        <w:t>bod</w:t>
      </w:r>
      <w:r>
        <w:rPr>
          <w:bCs/>
          <w:color w:val="000000"/>
        </w:rPr>
        <w:t>e 29.</w:t>
      </w:r>
    </w:p>
    <w:p w14:paraId="07847378" w14:textId="74714E38" w:rsidR="00984EEA" w:rsidRDefault="00984EEA" w:rsidP="00984EEA">
      <w:pPr>
        <w:rPr>
          <w:bCs/>
          <w:color w:val="000000"/>
        </w:rPr>
      </w:pPr>
    </w:p>
    <w:p w14:paraId="39D2AD0F" w14:textId="6245F5E2" w:rsidR="00984EEA" w:rsidRDefault="00984EEA" w:rsidP="00984EEA">
      <w:pPr>
        <w:rPr>
          <w:bCs/>
          <w:color w:val="000000"/>
        </w:rPr>
      </w:pPr>
    </w:p>
    <w:p w14:paraId="30F6CC59" w14:textId="5FDE8F53" w:rsidR="00984EEA" w:rsidRDefault="00984EEA" w:rsidP="00984EEA">
      <w:pPr>
        <w:rPr>
          <w:bCs/>
          <w:color w:val="000000"/>
        </w:rPr>
      </w:pPr>
      <w:r>
        <w:rPr>
          <w:bCs/>
          <w:color w:val="000000"/>
        </w:rPr>
        <w:t>9. V Čl. I sa vypúšťa bod 30.</w:t>
      </w:r>
    </w:p>
    <w:p w14:paraId="0253485A" w14:textId="77777777" w:rsidR="00984EEA" w:rsidRPr="00155271" w:rsidRDefault="00984EEA" w:rsidP="00984EEA">
      <w:pPr>
        <w:rPr>
          <w:bCs/>
          <w:color w:val="000000"/>
        </w:rPr>
      </w:pPr>
    </w:p>
    <w:p w14:paraId="64198A31" w14:textId="77777777" w:rsidR="003253DB" w:rsidRDefault="003253DB" w:rsidP="00146159">
      <w:pPr>
        <w:ind w:firstLine="284"/>
        <w:jc w:val="center"/>
        <w:rPr>
          <w:bCs/>
          <w:color w:val="000000"/>
        </w:rPr>
      </w:pPr>
    </w:p>
    <w:p w14:paraId="1318FB44" w14:textId="77777777" w:rsidR="003253DB" w:rsidRDefault="003253DB" w:rsidP="00146159">
      <w:pPr>
        <w:ind w:firstLine="284"/>
        <w:jc w:val="center"/>
        <w:rPr>
          <w:bCs/>
          <w:color w:val="000000"/>
        </w:rPr>
      </w:pPr>
    </w:p>
    <w:p w14:paraId="0E1D1EB5" w14:textId="63461824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614DA5E6" w:rsidR="00C33A5D" w:rsidRPr="005C7F3D" w:rsidRDefault="00146159" w:rsidP="00E95CD7">
      <w:r w:rsidRPr="00146159">
        <w:rPr>
          <w:bCs/>
          <w:color w:val="000000"/>
        </w:rPr>
        <w:t xml:space="preserve">Tento zákon nadobúda účinnosť dňa </w:t>
      </w:r>
      <w:r w:rsidR="00984EEA">
        <w:rPr>
          <w:bCs/>
          <w:color w:val="000000"/>
        </w:rPr>
        <w:t>1</w:t>
      </w:r>
      <w:r w:rsidRPr="00146159">
        <w:rPr>
          <w:bCs/>
          <w:color w:val="000000"/>
        </w:rPr>
        <w:t xml:space="preserve">. </w:t>
      </w:r>
      <w:r w:rsidR="00984EEA">
        <w:rPr>
          <w:bCs/>
          <w:color w:val="000000"/>
        </w:rPr>
        <w:t>júla</w:t>
      </w:r>
      <w:r w:rsidRPr="00146159">
        <w:rPr>
          <w:bCs/>
          <w:color w:val="000000"/>
        </w:rPr>
        <w:t xml:space="preserve"> 2021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0B08F" w14:textId="77777777" w:rsidR="00C8113B" w:rsidRDefault="00C8113B" w:rsidP="00450A56">
      <w:r>
        <w:separator/>
      </w:r>
    </w:p>
  </w:endnote>
  <w:endnote w:type="continuationSeparator" w:id="0">
    <w:p w14:paraId="1056C554" w14:textId="77777777" w:rsidR="00C8113B" w:rsidRDefault="00C8113B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B92D2" w14:textId="77777777" w:rsidR="00C8113B" w:rsidRDefault="00C8113B" w:rsidP="00450A56">
      <w:r>
        <w:separator/>
      </w:r>
    </w:p>
  </w:footnote>
  <w:footnote w:type="continuationSeparator" w:id="0">
    <w:p w14:paraId="5F3D827C" w14:textId="77777777" w:rsidR="00C8113B" w:rsidRDefault="00C8113B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2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"/>
  </w:num>
  <w:num w:numId="5">
    <w:abstractNumId w:val="6"/>
  </w:num>
  <w:num w:numId="6">
    <w:abstractNumId w:val="5"/>
  </w:num>
  <w:num w:numId="7">
    <w:abstractNumId w:val="8"/>
  </w:num>
  <w:num w:numId="8">
    <w:abstractNumId w:val="4"/>
  </w:num>
  <w:num w:numId="9">
    <w:abstractNumId w:val="3"/>
  </w:num>
  <w:num w:numId="10">
    <w:abstractNumId w:val="10"/>
  </w:num>
  <w:num w:numId="11">
    <w:abstractNumId w:val="0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oFAHS/k1w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63669"/>
    <w:rsid w:val="00093CFB"/>
    <w:rsid w:val="000B2027"/>
    <w:rsid w:val="000B4DBB"/>
    <w:rsid w:val="000B589D"/>
    <w:rsid w:val="000B663B"/>
    <w:rsid w:val="000D03D8"/>
    <w:rsid w:val="000F6B3F"/>
    <w:rsid w:val="00111F96"/>
    <w:rsid w:val="001149AB"/>
    <w:rsid w:val="00117A2B"/>
    <w:rsid w:val="001216A3"/>
    <w:rsid w:val="00132A02"/>
    <w:rsid w:val="00146159"/>
    <w:rsid w:val="00155271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53DB"/>
    <w:rsid w:val="003260F0"/>
    <w:rsid w:val="003304C5"/>
    <w:rsid w:val="00345250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0D5"/>
    <w:rsid w:val="006073E4"/>
    <w:rsid w:val="00630E68"/>
    <w:rsid w:val="00631B4E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60DF5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B55C1"/>
    <w:rsid w:val="008C202C"/>
    <w:rsid w:val="008E4C5D"/>
    <w:rsid w:val="008F1435"/>
    <w:rsid w:val="00914F8F"/>
    <w:rsid w:val="009179AC"/>
    <w:rsid w:val="00920820"/>
    <w:rsid w:val="009247AC"/>
    <w:rsid w:val="00943F71"/>
    <w:rsid w:val="00955795"/>
    <w:rsid w:val="0096272A"/>
    <w:rsid w:val="009664F6"/>
    <w:rsid w:val="00972D3D"/>
    <w:rsid w:val="00983E1F"/>
    <w:rsid w:val="00984150"/>
    <w:rsid w:val="00984EEA"/>
    <w:rsid w:val="009A778B"/>
    <w:rsid w:val="009C74BF"/>
    <w:rsid w:val="00A02BFA"/>
    <w:rsid w:val="00A12780"/>
    <w:rsid w:val="00A1761D"/>
    <w:rsid w:val="00A35919"/>
    <w:rsid w:val="00A450A3"/>
    <w:rsid w:val="00A45547"/>
    <w:rsid w:val="00A5460E"/>
    <w:rsid w:val="00A70825"/>
    <w:rsid w:val="00A752AB"/>
    <w:rsid w:val="00A80458"/>
    <w:rsid w:val="00A94FDF"/>
    <w:rsid w:val="00AA40DA"/>
    <w:rsid w:val="00AB3314"/>
    <w:rsid w:val="00AB3AA9"/>
    <w:rsid w:val="00AB77B2"/>
    <w:rsid w:val="00AC59AB"/>
    <w:rsid w:val="00AD10CA"/>
    <w:rsid w:val="00AF0B16"/>
    <w:rsid w:val="00B03B58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8113B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530E4"/>
    <w:rsid w:val="00D7682E"/>
    <w:rsid w:val="00DB250C"/>
    <w:rsid w:val="00DC4E31"/>
    <w:rsid w:val="00DE0D5E"/>
    <w:rsid w:val="00E34F3D"/>
    <w:rsid w:val="00E478D6"/>
    <w:rsid w:val="00E50CB1"/>
    <w:rsid w:val="00E607CD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B2DF4"/>
    <w:rsid w:val="00FC324D"/>
    <w:rsid w:val="00FD762C"/>
    <w:rsid w:val="00FF7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6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5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2</Pages>
  <Words>131</Words>
  <Characters>820</Characters>
  <Application>Microsoft Office Word</Application>
  <DocSecurity>0</DocSecurity>
  <Lines>13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niel Zigo</cp:lastModifiedBy>
  <cp:revision>69</cp:revision>
  <cp:lastPrinted>2020-05-15T12:49:00Z</cp:lastPrinted>
  <dcterms:created xsi:type="dcterms:W3CDTF">2020-05-18T13:26:00Z</dcterms:created>
  <dcterms:modified xsi:type="dcterms:W3CDTF">2021-05-26T17:50:00Z</dcterms:modified>
</cp:coreProperties>
</file>